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5BC5" w:rsidRDefault="00BA4E6E" w:rsidP="00BA4E6E">
      <w:pPr>
        <w:pStyle w:val="Title"/>
        <w:jc w:val="center"/>
      </w:pPr>
      <w:r>
        <w:t>BE</w:t>
      </w:r>
      <w:r w:rsidR="009D5BC5">
        <w:t>ng Aerospace Project</w:t>
      </w:r>
    </w:p>
    <w:p w:rsidR="00BA4E6E" w:rsidRPr="00BA4E6E" w:rsidRDefault="00BA4E6E" w:rsidP="00BA4E6E">
      <w:pPr>
        <w:jc w:val="center"/>
      </w:pPr>
    </w:p>
    <w:p w:rsidR="009D5BC5" w:rsidRDefault="009D5BC5" w:rsidP="00BA4E6E">
      <w:pPr>
        <w:pStyle w:val="Title"/>
        <w:jc w:val="center"/>
      </w:pPr>
      <w:r>
        <w:t>Interim Report</w:t>
      </w:r>
    </w:p>
    <w:p w:rsidR="00BA4E6E" w:rsidRPr="00BA4E6E" w:rsidRDefault="00BA4E6E" w:rsidP="00BA4E6E">
      <w:pPr>
        <w:jc w:val="center"/>
      </w:pPr>
    </w:p>
    <w:p w:rsidR="00BA4E6E" w:rsidRDefault="009D5BC5" w:rsidP="00BA4E6E">
      <w:pPr>
        <w:pStyle w:val="Title"/>
        <w:jc w:val="center"/>
      </w:pPr>
      <w:r w:rsidRPr="009D5BC5">
        <w:t>Identifying the position of small airborne vehicle by using radio technology</w:t>
      </w:r>
    </w:p>
    <w:p w:rsidR="00BA4E6E" w:rsidRDefault="00BA4E6E" w:rsidP="00BA4E6E">
      <w:pPr>
        <w:jc w:val="center"/>
      </w:pPr>
    </w:p>
    <w:p w:rsidR="00BA4E6E" w:rsidRPr="00BA4E6E" w:rsidRDefault="00BA4E6E" w:rsidP="00BA4E6E">
      <w:pPr>
        <w:jc w:val="center"/>
      </w:pPr>
    </w:p>
    <w:p w:rsidR="00BA4E6E" w:rsidRDefault="00BA4E6E" w:rsidP="00BA4E6E">
      <w:pPr>
        <w:pStyle w:val="Title"/>
        <w:jc w:val="center"/>
      </w:pPr>
      <w:r>
        <w:t>Hao Xu</w:t>
      </w:r>
    </w:p>
    <w:p w:rsidR="00BA4E6E" w:rsidRPr="00BA4E6E" w:rsidRDefault="00BA4E6E" w:rsidP="00BA4E6E"/>
    <w:p w:rsidR="00BA4E6E" w:rsidRDefault="00BA4E6E" w:rsidP="00BA4E6E">
      <w:pPr>
        <w:jc w:val="center"/>
      </w:pPr>
      <w:r>
        <w:t>10</w:t>
      </w:r>
      <w:r w:rsidRPr="00BA4E6E">
        <w:rPr>
          <w:vertAlign w:val="superscript"/>
        </w:rPr>
        <w:t>th</w:t>
      </w:r>
      <w:r>
        <w:t xml:space="preserve"> December 2016</w:t>
      </w:r>
    </w:p>
    <w:p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rsidR="00394582" w:rsidRDefault="00855B20" w:rsidP="00BA4E6E">
      <w:pPr>
        <w:pStyle w:val="Heading1"/>
      </w:pPr>
      <w:r>
        <w:lastRenderedPageBreak/>
        <w:t>Introduction, aims</w:t>
      </w:r>
      <w:r w:rsidR="00394582" w:rsidRPr="009D5BC5">
        <w:t xml:space="preserve"> and objectives</w:t>
      </w:r>
    </w:p>
    <w:p w:rsidR="0014085D" w:rsidRDefault="0014085D" w:rsidP="00634197">
      <w:pPr>
        <w:pStyle w:val="Heading2"/>
      </w:pPr>
      <w:r>
        <w:t>Introduction</w:t>
      </w:r>
    </w:p>
    <w:p w:rsidR="00E95030" w:rsidRDefault="00A85084" w:rsidP="00AD72CA">
      <w:r>
        <w:t xml:space="preserve">Radio positioning is an ancient method for navigation compared to state of art </w:t>
      </w:r>
      <w:r w:rsidRPr="00A85084">
        <w:t>global navigation satellite system (GNSS)</w:t>
      </w:r>
      <w:r>
        <w:t xml:space="preserve">. However, in the past 2 hundred years of aviation, radio was proven a reliable way achieving navigation. </w:t>
      </w:r>
      <w:r w:rsidR="004601E6">
        <w:t>Meanwhile, radio navigation is continuously evolving itself to meet contemporary requirements of modern aviation, and it is playing a more important role as one of the alternative methods when GNSS is malfunction. This project focus on a compatible solution bridging the VOR</w:t>
      </w:r>
      <w:r w:rsidR="00E95030">
        <w:t xml:space="preserve"> (Very High Frequency Omnidirectional Range)</w:t>
      </w:r>
      <w:r w:rsidR="004601E6">
        <w:t>/TACAN</w:t>
      </w:r>
      <w:r w:rsidR="00E95030">
        <w:t xml:space="preserve"> (Tactical Air Navigation)</w:t>
      </w:r>
      <w:r w:rsidR="004601E6">
        <w:t xml:space="preserve"> like system and GNSS system. In this study, VOR-like signal will be implemented </w:t>
      </w:r>
      <w:r w:rsidR="00380ACD">
        <w:t>at</w:t>
      </w:r>
      <w:r w:rsidR="004601E6">
        <w:t xml:space="preserve"> a GNSS</w:t>
      </w:r>
      <w:r w:rsidR="00380ACD">
        <w:t xml:space="preserve"> signal frequency</w:t>
      </w:r>
      <w:r w:rsidR="004601E6">
        <w:t xml:space="preserve">, which is generated by using MATLAB and </w:t>
      </w:r>
      <w:r w:rsidR="00380ACD">
        <w:t>Simulink</w:t>
      </w:r>
      <w:r w:rsidR="004601E6">
        <w:t>. Duri</w:t>
      </w:r>
      <w:r w:rsidR="00E95030">
        <w:t>ng the project, two different implementations will be examined in the further stages of study, which involved some lab works.</w:t>
      </w:r>
    </w:p>
    <w:p w:rsidR="00E95030" w:rsidRDefault="00E95030" w:rsidP="00316B1D">
      <w:r>
        <w:t xml:space="preserve">In the meantime, theories of two implementations </w:t>
      </w:r>
      <w:r w:rsidR="00316B1D">
        <w:t>are roughly developed. First evaluation will exam the phase modulation on a simulated GPS signal. And second evaluation will testify an alerted higher frequency VOR-like signal and transmit it in the different time with simulated GPS signal.</w:t>
      </w:r>
    </w:p>
    <w:p w:rsidR="00955B4F" w:rsidRDefault="00955B4F" w:rsidP="00316B1D">
      <w:r>
        <w:t xml:space="preserve">The final test will be carried out with a fixed transmitter and a receiver installed on a moving vehicle. </w:t>
      </w:r>
    </w:p>
    <w:p w:rsidR="0014085D" w:rsidRPr="0014085D" w:rsidRDefault="0014085D" w:rsidP="0014085D"/>
    <w:p w:rsidR="00855B20" w:rsidRDefault="0014085D" w:rsidP="00634197">
      <w:pPr>
        <w:pStyle w:val="Heading2"/>
      </w:pPr>
      <w:r>
        <w:t>Aims</w:t>
      </w:r>
    </w:p>
    <w:p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rsidR="00BA4E6E" w:rsidRPr="00BA4E6E" w:rsidRDefault="00BA4E6E" w:rsidP="00634197">
      <w:pPr>
        <w:pStyle w:val="Heading2"/>
      </w:pPr>
      <w:r>
        <w:t>Objectives</w:t>
      </w:r>
    </w:p>
    <w:p w:rsidR="00BA4E6E" w:rsidRDefault="00BA4E6E" w:rsidP="00BA4E6E">
      <w:r>
        <w:t>1.The principle of the navigation theory related to combination of time and known position should be proved by using MATLAB</w:t>
      </w:r>
    </w:p>
    <w:p w:rsidR="00BA4E6E" w:rsidRDefault="00BA4E6E" w:rsidP="00BA4E6E">
      <w:r>
        <w:t>2.The algorithm of solving equation of time and location difference should be explored and examined with MATLAB</w:t>
      </w:r>
    </w:p>
    <w:p w:rsidR="00BA4E6E" w:rsidRDefault="00BA4E6E" w:rsidP="00BA4E6E">
      <w:r>
        <w:t>3.Ground station signal including time and location source should be determined</w:t>
      </w:r>
    </w:p>
    <w:p w:rsidR="00BA4E6E" w:rsidRDefault="00BA4E6E" w:rsidP="00BA4E6E">
      <w:r>
        <w:t>4.The system receiver prototype can be implemented into real time system or relevant simulation environment</w:t>
      </w:r>
    </w:p>
    <w:p w:rsidR="00BA4E6E" w:rsidRDefault="00BA4E6E" w:rsidP="00BA4E6E">
      <w:r>
        <w:t>5.The deliverable / prototype system shall include real hardware where possible, which may include creation of a PCB for both the drone and ground station</w:t>
      </w:r>
    </w:p>
    <w:p w:rsidR="00BA4E6E" w:rsidRDefault="00BA4E6E" w:rsidP="00BA4E6E">
      <w:r>
        <w:t>6.The produced system will be subject to a field test</w:t>
      </w:r>
    </w:p>
    <w:p w:rsidR="00BA4E6E" w:rsidRDefault="00BA4E6E" w:rsidP="00BA4E6E">
      <w:r>
        <w:t>7.Target Requirement: to obtain the flying speed of the aircraft</w:t>
      </w:r>
    </w:p>
    <w:p w:rsidR="00BA4E6E" w:rsidRDefault="00BA4E6E" w:rsidP="00BA4E6E">
      <w:r>
        <w:t>8.Target Requirement: to achieve the accuracy of 100m</w:t>
      </w:r>
    </w:p>
    <w:p w:rsidR="00BA4E6E" w:rsidRPr="00BA4E6E" w:rsidRDefault="00BA4E6E" w:rsidP="00BA4E6E">
      <w:r>
        <w:t>9.Target Requirement: coverage range of 1km minimum</w:t>
      </w:r>
    </w:p>
    <w:p w:rsidR="00394582" w:rsidRDefault="00394582" w:rsidP="00955B4F">
      <w:pPr>
        <w:pStyle w:val="Heading1"/>
      </w:pPr>
      <w:r w:rsidRPr="009D5BC5">
        <w:lastRenderedPageBreak/>
        <w:t>Literature r</w:t>
      </w:r>
      <w:r w:rsidR="00955B4F">
        <w:t>eview work progress to date</w:t>
      </w:r>
    </w:p>
    <w:p w:rsidR="00955B4F" w:rsidRDefault="00955B4F" w:rsidP="00955B4F">
      <w:r>
        <w:t>The history of radio navigation can be traced back to late 19</w:t>
      </w:r>
      <w:r w:rsidRPr="00955B4F">
        <w:rPr>
          <w:vertAlign w:val="superscript"/>
        </w:rPr>
        <w:t>th</w:t>
      </w:r>
      <w:r>
        <w:t xml:space="preserve"> century</w:t>
      </w:r>
      <w:r w:rsidR="00DE6F53">
        <w:t xml:space="preserve"> before the first world </w:t>
      </w:r>
      <w:proofErr w:type="gramStart"/>
      <w:r w:rsidR="00DE6F53">
        <w:t>war</w:t>
      </w:r>
      <w:r w:rsidR="00D032B9">
        <w:t>(</w:t>
      </w:r>
      <w:proofErr w:type="gramEnd"/>
      <w:r w:rsidR="00D032B9">
        <w:t>)</w:t>
      </w:r>
      <w:r w:rsidR="00DE6F53">
        <w:t>, and before people started using radio, they had already used compass and stars for thousands years. However, the radio is a game changer which overcame major difficulty of the old navigation method.</w:t>
      </w:r>
      <w:r w:rsidR="00D032B9">
        <w:t>()</w:t>
      </w:r>
      <w:r w:rsidR="00D84A87">
        <w:t xml:space="preserve"> In the past century, mankind has developed it from analogue to digital, from ground to space, from inaccurate to accurate, from immobile to portable, from specialized to daily uses.  </w:t>
      </w:r>
    </w:p>
    <w:p w:rsidR="00D032B9" w:rsidRDefault="00DE6F53" w:rsidP="00D032B9">
      <w:r>
        <w:t>The first ever radio relative system was radio direction finder, which is tuned to the certain station’s frequency and then using antenna</w:t>
      </w:r>
      <w:r w:rsidR="00D84A87">
        <w:t xml:space="preserve"> to point at the direction. Then</w:t>
      </w:r>
      <w:r>
        <w:t xml:space="preserve"> it can determine the bearing of the station, which enable aircraft or ships drive towards the station. By listening two stations, the captains and pilots are able to draw a</w:t>
      </w:r>
      <w:r w:rsidR="00D84A87">
        <w:t>n</w:t>
      </w:r>
      <w:r>
        <w:t xml:space="preserve"> intersection of two radio station on the map and determine its own position. However, it requires a rather long antenna to provide better angle information, which is not practical for small aircraft. In </w:t>
      </w:r>
      <w:r w:rsidR="003B4922">
        <w:t xml:space="preserve">later development, ADF was a great progress, which benefits from modern electronics such as transistor. It works with NDB which stands for non-directional beacon. It uses phase comparison technic to determine the bearing of the aircraft. </w:t>
      </w:r>
      <w:r w:rsidR="00D032B9">
        <w:t xml:space="preserve">() However, the accuracy of the system is critical issue for the uses of modern aviation and not suitable for small scale aircraft </w:t>
      </w:r>
      <w:r w:rsidR="009A3067">
        <w:t>due to its huge antenna size.</w:t>
      </w:r>
    </w:p>
    <w:p w:rsidR="00C90184" w:rsidRDefault="00C90184" w:rsidP="00F55795">
      <w:r>
        <w:t xml:space="preserve">VOR was </w:t>
      </w:r>
      <w:r w:rsidR="00D84A87">
        <w:t>a significant evolution</w:t>
      </w:r>
      <w:r>
        <w:t xml:space="preserve"> from ADF and NDB, and it features better accuracy and a voice channel</w:t>
      </w:r>
      <w:r w:rsidR="00F55795">
        <w:t>, which is used to identify the station. It consists of 3 parts, the first one is the voice, and the second is a continuous signal transmitted from the omnidirectional antenna as the reference signal and the third is a signal rotating at 30Hz and the signal was changed in phase corresponding to the direction it faced. By comparing the difference of the phases from two received signal, a bearing can be worked out easily. It has an advanced version named TACAN, which implies higher frequency and more division of phases.</w:t>
      </w:r>
      <w:r w:rsidR="009A3067">
        <w:t xml:space="preserve"> Its principle </w:t>
      </w:r>
    </w:p>
    <w:p w:rsidR="00B846C2" w:rsidRDefault="00B846C2" w:rsidP="00F55795">
      <w:r>
        <w:t>Due to the limitation of this project, the study does not include hyperbolic navigation system due to the performance</w:t>
      </w:r>
      <w:r w:rsidR="009A3067">
        <w:t xml:space="preserve"> and size</w:t>
      </w:r>
      <w:r>
        <w:t xml:space="preserve"> issue. Since the most hyperbolic system worked at low frequency in trade of wide coverage, their precision is much lower than the require</w:t>
      </w:r>
      <w:r w:rsidR="009A3067">
        <w:t>d specification of this project and meantime, they require a long antenna to work.</w:t>
      </w:r>
    </w:p>
    <w:p w:rsidR="00B846C2" w:rsidRDefault="009A3067" w:rsidP="00F55795">
      <w:r>
        <w:t xml:space="preserve">Beam system, for example, the </w:t>
      </w:r>
      <w:r w:rsidR="00B846C2">
        <w:t xml:space="preserve">Adcock by Macaroni </w:t>
      </w:r>
      <w:r w:rsidR="002677F1">
        <w:t>known as LFR (Low Frequency Range) is also a good idea of navigation, however, it uses a beam to navigate the object facing the beam direction, and it requires that the object remains in the coverage of the beam. Therefore, considering the project is to know a position of aircrafts, the Adcock system has little value in it. Though, it was used as ILS (Instrumental Landing System)</w:t>
      </w:r>
      <w:r>
        <w:t xml:space="preserve"> equipment in old days</w:t>
      </w:r>
      <w:r w:rsidR="002677F1">
        <w:t>, it was fully manual operative by listening to Morse code.</w:t>
      </w:r>
      <w:r>
        <w:t xml:space="preserve"> It has same sort of inspiration of using radio, whereas, it can only show directions when the object is in the covered range, which in another word, directional. Thus It has limits of the uses for a general purpose navigation.</w:t>
      </w:r>
    </w:p>
    <w:p w:rsidR="00022413" w:rsidRDefault="00B90DB9" w:rsidP="00AE6CD5">
      <w:r>
        <w:t xml:space="preserve">GPS is the best system in term of both precision and </w:t>
      </w:r>
      <w:proofErr w:type="gramStart"/>
      <w:r>
        <w:t>feasibility.</w:t>
      </w:r>
      <w:r w:rsidR="009A3067">
        <w:t>(</w:t>
      </w:r>
      <w:proofErr w:type="gramEnd"/>
      <w:r w:rsidR="009A3067">
        <w:t>)</w:t>
      </w:r>
      <w:r>
        <w:t xml:space="preserve"> It remains the most popular choice for navigation since it was operated. Meanwhile, there were many system, as mentioned above, dying or died because of widely usage of GPS. GPS was the system designed and operated by USAF (United State Air Force), and its huge military potential was well recognized by US military, therefore, the system had two different ranging mode for civil uses and military uses</w:t>
      </w:r>
      <w:r w:rsidR="007A14EF">
        <w:t xml:space="preserve"> at the beginning</w:t>
      </w:r>
      <w:r>
        <w:t xml:space="preserve">. The civil code, however, is less accurate compared with military code. It works with simple logic, by using </w:t>
      </w:r>
      <w:r>
        <w:lastRenderedPageBreak/>
        <w:t>trigonometry. GPS system has multiple satellites on low earth orbits, which were well designed, to guarantee that at the most surface area of earth, there will be at least 4 satellite can be found above the sky. It was so well designed that in most time, there were actually more than 4, which provides a potential opportunity to increase the accuracy. The algorithm relays on 3 known satellite position and signal’s time of arrival. An extra satellite is needed for time reference in case of wave propagation error.</w:t>
      </w:r>
      <w:r w:rsidR="00AE6CD5">
        <w:t xml:space="preserve"> By knowing the time taken during the propagation, the distance can be worked out, then combine three of worked out distance, a matrix can be introduced to provide multiple solutions, whereas only one of them is the correct positon. Furthermore, the result need to be transfer from polar form into panel form and should be projected on the map with coordinates provided.</w:t>
      </w:r>
    </w:p>
    <w:p w:rsidR="00F55795" w:rsidRDefault="00022413" w:rsidP="00AE6CD5">
      <w:r w:rsidRPr="00022413">
        <w:t>Pseudolites</w:t>
      </w:r>
      <w:r>
        <w:t xml:space="preserve"> application implies simulating satellite signal with a ground or aerial station, which can be deployed to GPS’ blind zone.</w:t>
      </w:r>
      <w:r w:rsidR="00BC1D81">
        <w:t>()</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 and adapt to new environment. This is will be the major direction of this project.</w:t>
      </w:r>
    </w:p>
    <w:p w:rsidR="00141128" w:rsidRPr="00955B4F" w:rsidRDefault="00141128" w:rsidP="00AE6CD5">
      <w:r>
        <w:t>Software Defined Radio is a new way of planting and testing the design, which required individual transmitter or receiver in the past. SDR</w:t>
      </w:r>
      <w:r w:rsidR="00732C78">
        <w:t xml:space="preserve"> </w:t>
      </w:r>
      <w:r>
        <w:t>(software defined radio) can be operated easily by using MATLAB and Simulink for signal generating and receiving. A cheap RTL-SDR kit can be found in market with p</w:t>
      </w:r>
      <w:r w:rsidR="00732C78">
        <w:t>rice of £20 with relatively good</w:t>
      </w:r>
      <w:r>
        <w:t xml:space="preserve"> performance. RTL-SDR is a SDR receiver works from 24 MHz to 1766 MHz, which is great for the uses of this study. This project requires the signal working at GPS frequency, which is 1.5Ghz roughly. </w:t>
      </w:r>
    </w:p>
    <w:p w:rsidR="00394582" w:rsidRDefault="000D38B6" w:rsidP="00BA4E6E">
      <w:pPr>
        <w:pStyle w:val="Heading1"/>
      </w:pPr>
      <w:r w:rsidRPr="009D5BC5">
        <w:t>C</w:t>
      </w:r>
      <w:r w:rsidR="00394582" w:rsidRPr="009D5BC5">
        <w:t>urrent status of the work</w:t>
      </w:r>
    </w:p>
    <w:p w:rsidR="00B90DB9" w:rsidRDefault="00B90DB9" w:rsidP="000A738D">
      <w:pPr>
        <w:pStyle w:val="ListParagraph"/>
        <w:numPr>
          <w:ilvl w:val="0"/>
          <w:numId w:val="4"/>
        </w:numPr>
      </w:pPr>
      <w:r>
        <w:t>Review of previous systems</w:t>
      </w:r>
      <w:r w:rsidR="00022413">
        <w:t xml:space="preserve"> mentioned above.</w:t>
      </w:r>
    </w:p>
    <w:p w:rsidR="00CF0FFE" w:rsidRDefault="00CF0FFE" w:rsidP="00CF0FFE">
      <w:pPr>
        <w:pStyle w:val="ListParagraph"/>
      </w:pPr>
      <w:r>
        <w:t xml:space="preserve">Radio navigation was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remained their necessity for modern aviation, though they are not capable with the newly booming trend of aviation, drones. </w:t>
      </w:r>
    </w:p>
    <w:p w:rsidR="00D735E1" w:rsidRDefault="00D735E1" w:rsidP="00CF0FFE">
      <w:pPr>
        <w:pStyle w:val="ListParagraph"/>
      </w:pPr>
      <w:r>
        <w:t>The main reasons for developing VOR to further stage to offer navigation to drones were considered as follow:</w:t>
      </w:r>
    </w:p>
    <w:p w:rsidR="00D735E1" w:rsidRDefault="00D735E1" w:rsidP="00CF0FFE">
      <w:pPr>
        <w:pStyle w:val="ListParagraph"/>
      </w:pPr>
      <w:r>
        <w:t xml:space="preserve">The drones are unmanned vehicle, their movements are highly relaying on the navigation system on board. Due to safety concern, currently most drones have to follow visual flying rule, which means they cannot operate outside drone pilots’ eyesight, even with GPS equipped. Despite the regulation, the reliability of GPS is a potential failure point of self-driving drones. Therefore, multiple solutions are worked out in the past few years, regarding computer vision, inertia navigation and so on. Thus, alternative navigation should be maintained during the flight and another </w:t>
      </w:r>
      <w:r w:rsidR="002074EA">
        <w:t xml:space="preserve">good </w:t>
      </w:r>
      <w:r>
        <w:t>so</w:t>
      </w:r>
      <w:r w:rsidR="002074EA">
        <w:t>lution is to improve VOR.</w:t>
      </w:r>
    </w:p>
    <w:p w:rsidR="007D73B1" w:rsidRDefault="007D73B1" w:rsidP="00CF0FFE">
      <w:pPr>
        <w:pStyle w:val="ListParagraph"/>
      </w:pPr>
      <w:r>
        <w:t xml:space="preserve">A potential solution as purposed in this project, is to operate VOR at GNSS frequency, and transmit both </w:t>
      </w:r>
      <w:r w:rsidR="00584AB5">
        <w:t>Pseudolites</w:t>
      </w:r>
      <w:r>
        <w:t xml:space="preserve"> and VOR-like signal at GNSS frequency to increase system reliability and compatibility.</w:t>
      </w:r>
    </w:p>
    <w:p w:rsidR="00022413" w:rsidRDefault="00022413" w:rsidP="000A738D">
      <w:pPr>
        <w:pStyle w:val="ListParagraph"/>
        <w:numPr>
          <w:ilvl w:val="0"/>
          <w:numId w:val="4"/>
        </w:numPr>
      </w:pPr>
      <w:r>
        <w:t>R</w:t>
      </w:r>
      <w:r w:rsidR="007D73B1">
        <w:t xml:space="preserve">esearch the </w:t>
      </w:r>
      <w:r>
        <w:t>RLT-SDR to analyse GPS signal and VOR signal</w:t>
      </w:r>
    </w:p>
    <w:p w:rsidR="00ED554B" w:rsidRDefault="00ED554B" w:rsidP="00ED554B">
      <w:pPr>
        <w:pStyle w:val="ListParagraph"/>
      </w:pPr>
      <w:r>
        <w:lastRenderedPageBreak/>
        <w:t>RTL-SDR is a good tool to obtain the GPS signal and also VOR signal. Whereas the VOR usually only deployed near airport, which made it hard to obtain at this stage</w:t>
      </w:r>
      <w:r w:rsidR="00CF1557">
        <w:t>. It is important to study this tool to deal with upcoming tasks.</w:t>
      </w:r>
    </w:p>
    <w:p w:rsidR="00584AB5" w:rsidRDefault="00584AB5" w:rsidP="00ED554B">
      <w:pPr>
        <w:pStyle w:val="ListParagraph"/>
      </w:pPr>
    </w:p>
    <w:p w:rsidR="00CF1557" w:rsidRDefault="00CF1557" w:rsidP="00CF1557">
      <w:pPr>
        <w:pStyle w:val="ListParagraph"/>
        <w:numPr>
          <w:ilvl w:val="0"/>
          <w:numId w:val="4"/>
        </w:numPr>
      </w:pPr>
      <w:r>
        <w:t>Understand</w:t>
      </w:r>
      <w:r w:rsidR="00D828C8">
        <w:t>ing</w:t>
      </w:r>
      <w:r>
        <w:t xml:space="preserve"> VOR</w:t>
      </w:r>
    </w:p>
    <w:p w:rsidR="00CF1557" w:rsidRDefault="00CF1557" w:rsidP="00CF1557">
      <w:pPr>
        <w:ind w:left="720"/>
      </w:pPr>
      <w:r>
        <w:t xml:space="preserve">VOR is a </w:t>
      </w:r>
      <w:r w:rsidR="002B79FB">
        <w:t xml:space="preserve">short range radio navigation for aircraft which operates from 108 – 118 </w:t>
      </w:r>
      <w:r w:rsidR="00B1242A">
        <w:t>MHz range.</w:t>
      </w:r>
      <w:r w:rsidR="002B79FB">
        <w:t xml:space="preserve"> </w:t>
      </w:r>
      <w:proofErr w:type="gramStart"/>
      <w:r w:rsidR="002E0265">
        <w:t>()</w:t>
      </w:r>
      <w:r w:rsidR="002B79FB">
        <w:t>It</w:t>
      </w:r>
      <w:proofErr w:type="gramEnd"/>
      <w:r w:rsidR="002B79FB">
        <w:t xml:space="preserve"> has three component</w:t>
      </w:r>
      <w:r w:rsidR="00B1242A">
        <w:t>s</w:t>
      </w:r>
      <w:r w:rsidR="002B79FB">
        <w:t xml:space="preserve"> in its signal. Voice, Morse code and 30Hz signal with angle shifted. However, in this study, the voice and Morse code are omitted because they are </w:t>
      </w:r>
      <w:r w:rsidR="004B2BC3">
        <w:t>irrelevant. The left component is 30Hz 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pick up reference signal which is modulated inside of 9960 Hz subcarrier. Then a phase shifted signal can be compared with reference signal</w:t>
      </w:r>
      <w:r w:rsidR="00584AB5">
        <w:t>, and work out phase difference to solve the bearing of the course.</w:t>
      </w:r>
    </w:p>
    <w:p w:rsidR="00BB6758" w:rsidRDefault="00CF1557" w:rsidP="00CF1557">
      <w:pPr>
        <w:pStyle w:val="ListParagraph"/>
        <w:numPr>
          <w:ilvl w:val="0"/>
          <w:numId w:val="4"/>
        </w:numPr>
      </w:pPr>
      <w:r>
        <w:t>P</w:t>
      </w:r>
      <w:r w:rsidR="00BB6758">
        <w:t>rototyping</w:t>
      </w:r>
      <w:r>
        <w:t xml:space="preserve"> and</w:t>
      </w:r>
      <w:r w:rsidRPr="00CF1557">
        <w:t xml:space="preserve"> </w:t>
      </w:r>
      <w:r>
        <w:t>t</w:t>
      </w:r>
      <w:r w:rsidRPr="00CF1557">
        <w:t>he Block diagram of proposed system</w:t>
      </w:r>
    </w:p>
    <w:p w:rsidR="00BB6758" w:rsidRDefault="00166EFF" w:rsidP="000A738D">
      <w:pPr>
        <w:pStyle w:val="ListParagraph"/>
        <w:numPr>
          <w:ilvl w:val="1"/>
          <w:numId w:val="4"/>
        </w:numPr>
      </w:pPr>
      <w:r>
        <w:t>Transmitter design and signal simulation</w:t>
      </w:r>
    </w:p>
    <w:p w:rsidR="00166EFF" w:rsidRDefault="00166EFF" w:rsidP="000A738D">
      <w:pPr>
        <w:pStyle w:val="ListParagraph"/>
        <w:numPr>
          <w:ilvl w:val="1"/>
          <w:numId w:val="4"/>
        </w:numPr>
      </w:pPr>
      <w:r>
        <w:t>Upgraded signal simulation</w:t>
      </w:r>
    </w:p>
    <w:p w:rsidR="00166EFF" w:rsidRDefault="00166EFF" w:rsidP="000A738D">
      <w:pPr>
        <w:pStyle w:val="ListParagraph"/>
        <w:numPr>
          <w:ilvl w:val="1"/>
          <w:numId w:val="4"/>
        </w:numPr>
      </w:pPr>
      <w:r>
        <w:t>Upgraded Transmitter design</w:t>
      </w:r>
    </w:p>
    <w:p w:rsidR="00166EFF" w:rsidRDefault="00166EFF" w:rsidP="000A738D">
      <w:pPr>
        <w:pStyle w:val="ListParagraph"/>
        <w:numPr>
          <w:ilvl w:val="1"/>
          <w:numId w:val="4"/>
        </w:numPr>
      </w:pPr>
      <w:r>
        <w:t>Receiver design</w:t>
      </w:r>
    </w:p>
    <w:p w:rsidR="00166EFF" w:rsidRDefault="00166EFF" w:rsidP="000A738D">
      <w:pPr>
        <w:pStyle w:val="ListParagraph"/>
        <w:numPr>
          <w:ilvl w:val="1"/>
          <w:numId w:val="4"/>
        </w:numPr>
      </w:pPr>
      <w:r>
        <w:t>System Summary and practical implementation</w:t>
      </w:r>
    </w:p>
    <w:p w:rsidR="00E861EA" w:rsidRDefault="00E861EA" w:rsidP="000A738D">
      <w:pPr>
        <w:pStyle w:val="ListParagraph"/>
        <w:numPr>
          <w:ilvl w:val="0"/>
          <w:numId w:val="4"/>
        </w:numPr>
      </w:pPr>
      <w:r>
        <w:t>The experiment part of the system</w:t>
      </w:r>
    </w:p>
    <w:p w:rsidR="009F638F" w:rsidRDefault="009F638F" w:rsidP="000A738D">
      <w:pPr>
        <w:pStyle w:val="ListParagraph"/>
        <w:numPr>
          <w:ilvl w:val="0"/>
          <w:numId w:val="4"/>
        </w:numPr>
      </w:pPr>
      <w:r>
        <w:t>Learning GPS signal and algorithms</w:t>
      </w:r>
    </w:p>
    <w:p w:rsidR="00394582" w:rsidRDefault="00394582" w:rsidP="00BA4E6E">
      <w:pPr>
        <w:pStyle w:val="Heading1"/>
      </w:pPr>
      <w:r w:rsidRPr="009D5BC5">
        <w:t>Self-review</w:t>
      </w:r>
    </w:p>
    <w:p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it allows me to understand that how the </w:t>
      </w:r>
      <w:r w:rsidR="000C7131">
        <w:t xml:space="preserve">system modulate signal into different phases and a secondary modulation to mix them together. I spent a large amount of time on 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My supervisor helped me to refine the objectives and pointed out a suitable approach of getting hands on the </w:t>
      </w:r>
      <w:r w:rsidR="00B750E1">
        <w:t>work.</w:t>
      </w:r>
    </w:p>
    <w:p w:rsidR="00394582" w:rsidRDefault="00394582" w:rsidP="00BA4E6E">
      <w:pPr>
        <w:pStyle w:val="Heading1"/>
      </w:pPr>
      <w:r w:rsidRPr="009D5BC5">
        <w:t>Project management</w:t>
      </w:r>
    </w:p>
    <w:p w:rsidR="00E861EA" w:rsidRDefault="00F13413" w:rsidP="00E861EA">
      <w:r>
        <w:t>Summary</w:t>
      </w:r>
    </w:p>
    <w:p w:rsidR="00F13413" w:rsidRDefault="00F13413" w:rsidP="00E861EA">
      <w:r>
        <w:t>The plan is divided two part according to semesters. In the first semester, the most works are preparation work for the further study of the project. The project itself is a different field for a</w:t>
      </w:r>
      <w:r w:rsidR="00D828C8">
        <w:t>n</w:t>
      </w:r>
      <w:r>
        <w:t xml:space="preserve"> aerospace engineering student, therefore a more throughout study on the basis is required before </w:t>
      </w:r>
      <w:r>
        <w:lastRenderedPageBreak/>
        <w:t>proceed to next stage study and lab work. To the date of the submission of thi</w:t>
      </w:r>
      <w:r w:rsidR="00D032B9">
        <w:t xml:space="preserve">s report, the initialisation is completed and the lab works are planned accordingly. </w:t>
      </w:r>
    </w:p>
    <w:p w:rsidR="00D032B9" w:rsidRPr="00E861EA" w:rsidRDefault="00D032B9" w:rsidP="00E861EA">
      <w:r>
        <w:t>Current work and planed work for next semester is shown below</w:t>
      </w: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D7EC5" w:rsidTr="00FD7EC5">
        <w:tc>
          <w:tcPr>
            <w:tcW w:w="10685" w:type="dxa"/>
            <w:tcBorders>
              <w:top w:val="single" w:sz="4" w:space="0" w:color="auto"/>
              <w:left w:val="single" w:sz="4" w:space="0" w:color="auto"/>
              <w:bottom w:val="single" w:sz="4" w:space="0" w:color="auto"/>
              <w:right w:val="single" w:sz="4" w:space="0" w:color="auto"/>
            </w:tcBorders>
          </w:tcPr>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rsidTr="00FD7EC5">
        <w:tc>
          <w:tcPr>
            <w:tcW w:w="10685" w:type="dxa"/>
            <w:tcBorders>
              <w:top w:val="single" w:sz="4" w:space="0" w:color="auto"/>
              <w:left w:val="single" w:sz="4" w:space="0" w:color="auto"/>
              <w:bottom w:val="single" w:sz="4" w:space="0" w:color="auto"/>
              <w:right w:val="single" w:sz="4" w:space="0" w:color="auto"/>
            </w:tcBorders>
            <w:shd w:val="clear" w:color="auto" w:fill="F2F2F2"/>
            <w:hideMark/>
          </w:tcPr>
          <w:p w:rsidR="00FD7EC5" w:rsidRDefault="00FD7EC5">
            <w:pPr>
              <w:rPr>
                <w:b/>
              </w:rPr>
            </w:pPr>
            <w:r>
              <w:rPr>
                <w:b/>
              </w:rPr>
              <w:t>Tasks to be completed in semester 2</w:t>
            </w:r>
          </w:p>
        </w:tc>
      </w:tr>
      <w:tr w:rsidR="00FD7EC5" w:rsidTr="00FD7EC5">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Implement system on PCB</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Keep Prototyping of models (MATLAB &amp; Simulink)</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rsidR="00FD7EC5" w:rsidRDefault="00FD7EC5">
            <w:pPr>
              <w:rPr>
                <w:rFonts w:ascii="TUOS Blake" w:hAnsi="TUOS Blake" w:cs="Times New Roman"/>
                <w:color w:val="000000"/>
                <w:szCs w:val="20"/>
                <w:lang w:eastAsia="en-US"/>
              </w:rPr>
            </w:pPr>
          </w:p>
        </w:tc>
      </w:tr>
    </w:tbl>
    <w:p w:rsidR="00BA4E6E" w:rsidRPr="00BA4E6E" w:rsidRDefault="00BA4E6E" w:rsidP="00BA4E6E">
      <w:pPr>
        <w:pStyle w:val="Heading1"/>
      </w:pPr>
    </w:p>
    <w:sectPr w:rsidR="00BA4E6E" w:rsidRPr="00BA4E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UOS Blake">
    <w:altName w:val="Corbel"/>
    <w:panose1 w:val="020B0503040000020004"/>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Mba0MDU2NjAxNjdT0lEKTi0uzszPAykwqgUAzxlX6iwAAAA="/>
  </w:docVars>
  <w:rsids>
    <w:rsidRoot w:val="00D5427D"/>
    <w:rsid w:val="00022413"/>
    <w:rsid w:val="00097DA3"/>
    <w:rsid w:val="000A2D6B"/>
    <w:rsid w:val="000A738D"/>
    <w:rsid w:val="000C0EC1"/>
    <w:rsid w:val="000C7131"/>
    <w:rsid w:val="000D38B6"/>
    <w:rsid w:val="0014085D"/>
    <w:rsid w:val="00141128"/>
    <w:rsid w:val="00166EFF"/>
    <w:rsid w:val="001A622C"/>
    <w:rsid w:val="002074EA"/>
    <w:rsid w:val="00232134"/>
    <w:rsid w:val="002677F1"/>
    <w:rsid w:val="002B79FB"/>
    <w:rsid w:val="002E0265"/>
    <w:rsid w:val="00316B1D"/>
    <w:rsid w:val="00380ACD"/>
    <w:rsid w:val="00394582"/>
    <w:rsid w:val="003B4922"/>
    <w:rsid w:val="004601E6"/>
    <w:rsid w:val="00487DA2"/>
    <w:rsid w:val="004B2BC3"/>
    <w:rsid w:val="0051569C"/>
    <w:rsid w:val="00584AB5"/>
    <w:rsid w:val="00634197"/>
    <w:rsid w:val="00732C78"/>
    <w:rsid w:val="007A14EF"/>
    <w:rsid w:val="007D73B1"/>
    <w:rsid w:val="00830E83"/>
    <w:rsid w:val="00855B20"/>
    <w:rsid w:val="00955B4F"/>
    <w:rsid w:val="009A3067"/>
    <w:rsid w:val="009D5BC5"/>
    <w:rsid w:val="009F638F"/>
    <w:rsid w:val="00A85084"/>
    <w:rsid w:val="00AC13EF"/>
    <w:rsid w:val="00AD3AA9"/>
    <w:rsid w:val="00AD72CA"/>
    <w:rsid w:val="00AE6CD5"/>
    <w:rsid w:val="00B1242A"/>
    <w:rsid w:val="00B71280"/>
    <w:rsid w:val="00B750E1"/>
    <w:rsid w:val="00B846C2"/>
    <w:rsid w:val="00B90DB9"/>
    <w:rsid w:val="00BA4E6E"/>
    <w:rsid w:val="00BB6758"/>
    <w:rsid w:val="00BC1D81"/>
    <w:rsid w:val="00C90184"/>
    <w:rsid w:val="00CF0FFE"/>
    <w:rsid w:val="00CF1557"/>
    <w:rsid w:val="00D032B9"/>
    <w:rsid w:val="00D5427D"/>
    <w:rsid w:val="00D735E1"/>
    <w:rsid w:val="00D828C8"/>
    <w:rsid w:val="00D84A87"/>
    <w:rsid w:val="00DE6F53"/>
    <w:rsid w:val="00E2030D"/>
    <w:rsid w:val="00E861EA"/>
    <w:rsid w:val="00E95030"/>
    <w:rsid w:val="00ED554B"/>
    <w:rsid w:val="00F13413"/>
    <w:rsid w:val="00F55795"/>
    <w:rsid w:val="00F75150"/>
    <w:rsid w:val="00FD7EC5"/>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6A1E7"/>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70D05D7A.dotm</Template>
  <TotalTime>1545</TotalTime>
  <Pages>6</Pages>
  <Words>1958</Words>
  <Characters>1116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13</cp:revision>
  <dcterms:created xsi:type="dcterms:W3CDTF">2016-11-27T20:11:00Z</dcterms:created>
  <dcterms:modified xsi:type="dcterms:W3CDTF">2016-12-07T23:40:00Z</dcterms:modified>
</cp:coreProperties>
</file>